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9F7124" w14:textId="74625586" w:rsidR="00505687" w:rsidRDefault="00505687">
      <w:bookmarkStart w:id="0" w:name="_GoBack"/>
      <w:r w:rsidRPr="00505687">
        <w:drawing>
          <wp:anchor distT="0" distB="0" distL="114300" distR="114300" simplePos="0" relativeHeight="251658240" behindDoc="0" locked="0" layoutInCell="1" allowOverlap="1" wp14:anchorId="2507168E" wp14:editId="7B77EB9D">
            <wp:simplePos x="0" y="0"/>
            <wp:positionH relativeFrom="margin">
              <wp:align>center</wp:align>
            </wp:positionH>
            <wp:positionV relativeFrom="paragraph">
              <wp:posOffset>835025</wp:posOffset>
            </wp:positionV>
            <wp:extent cx="8954856" cy="497205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54856" cy="4972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0"/>
    </w:p>
    <w:p w14:paraId="56BAFB5E" w14:textId="1139877D" w:rsidR="00505687" w:rsidRDefault="00505687"/>
    <w:p w14:paraId="4F9448B7" w14:textId="37AFF54D" w:rsidR="00505687" w:rsidRDefault="00505687">
      <w:r>
        <w:lastRenderedPageBreak/>
        <w:br/>
      </w:r>
    </w:p>
    <w:p w14:paraId="1FB5F155" w14:textId="6090C2AE" w:rsidR="00505687" w:rsidRDefault="00505687"/>
    <w:p w14:paraId="14D7B63B" w14:textId="722D7BF7" w:rsidR="00E53F76" w:rsidRDefault="00E53F76"/>
    <w:sectPr w:rsidR="00E53F76" w:rsidSect="0050568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3NzA3MDY2NTAzNDBX0lEKTi0uzszPAykwrAUAfas/+SwAAAA="/>
  </w:docVars>
  <w:rsids>
    <w:rsidRoot w:val="00505687"/>
    <w:rsid w:val="00505687"/>
    <w:rsid w:val="00E53F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EC82C7"/>
  <w15:chartTrackingRefBased/>
  <w15:docId w15:val="{D7A408F2-DB35-45C9-A014-13A05B9E09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</Words>
  <Characters>6</Characters>
  <Application>Microsoft Office Word</Application>
  <DocSecurity>0</DocSecurity>
  <Lines>1</Lines>
  <Paragraphs>1</Paragraphs>
  <ScaleCrop>false</ScaleCrop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ter John Tabora</dc:creator>
  <cp:keywords/>
  <dc:description/>
  <cp:lastModifiedBy>Caster John Tabora</cp:lastModifiedBy>
  <cp:revision>1</cp:revision>
  <dcterms:created xsi:type="dcterms:W3CDTF">2019-12-02T14:31:00Z</dcterms:created>
  <dcterms:modified xsi:type="dcterms:W3CDTF">2019-12-02T14:33:00Z</dcterms:modified>
</cp:coreProperties>
</file>